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27B1E6" w14:textId="77777777" w:rsidR="0079126A" w:rsidRDefault="000912B7" w:rsidP="0079126A">
      <w:pPr>
        <w:spacing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0912B7">
        <w:rPr>
          <w:rFonts w:ascii="Times New Roman" w:hAnsi="Times New Roman" w:cs="Times New Roman"/>
          <w:b/>
          <w:bCs/>
          <w:sz w:val="28"/>
          <w:szCs w:val="28"/>
          <w:lang w:val="en-US"/>
        </w:rPr>
        <w:t>Simulation of Motor:</w:t>
      </w:r>
    </w:p>
    <w:p w14:paraId="6C9103D0" w14:textId="4A3C490E" w:rsidR="0089245E" w:rsidRDefault="000912B7" w:rsidP="0079126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o get the characteristics of a permanent magnet DC motor we used MATLAB and Simulink to design a mathematical model of motor and display Speed and Torque characteristics. </w:t>
      </w:r>
    </w:p>
    <w:p w14:paraId="53AB6369" w14:textId="7F6D1957" w:rsidR="000912B7" w:rsidRDefault="000912B7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equations involved in building a mathematical model are:</w:t>
      </w:r>
    </w:p>
    <w:p w14:paraId="17722900" w14:textId="0EC177A9" w:rsidR="000912B7" w:rsidRPr="0079126A" w:rsidRDefault="000912B7" w:rsidP="0079126A">
      <w:pPr>
        <w:spacing w:line="276" w:lineRule="auto"/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proofErr w:type="spellStart"/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Va</w:t>
      </w:r>
      <w:proofErr w:type="spellEnd"/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=</w:t>
      </w:r>
      <w:proofErr w:type="spellStart"/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iaRa+La</w:t>
      </w:r>
      <w:proofErr w:type="spellEnd"/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(</w:t>
      </w:r>
      <w:proofErr w:type="spellStart"/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dia</w:t>
      </w:r>
      <w:proofErr w:type="spellEnd"/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/</w:t>
      </w:r>
      <w:proofErr w:type="gramStart"/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dt)+</w:t>
      </w:r>
      <w:proofErr w:type="gramEnd"/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Eb</w:t>
      </w:r>
    </w:p>
    <w:p w14:paraId="2F1856DA" w14:textId="02B33B9D" w:rsidR="000912B7" w:rsidRPr="0079126A" w:rsidRDefault="000912B7" w:rsidP="0079126A">
      <w:pPr>
        <w:spacing w:line="276" w:lineRule="auto"/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Eb=(</w:t>
      </w:r>
      <w:proofErr w:type="spellStart"/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KePhi</w:t>
      </w:r>
      <w:proofErr w:type="spellEnd"/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)Wm</w:t>
      </w:r>
    </w:p>
    <w:p w14:paraId="3102ACBD" w14:textId="47AFF205" w:rsidR="000912B7" w:rsidRPr="0079126A" w:rsidRDefault="000912B7" w:rsidP="0079126A">
      <w:pPr>
        <w:spacing w:line="276" w:lineRule="auto"/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Tm=(</w:t>
      </w:r>
      <w:proofErr w:type="spellStart"/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KePhi</w:t>
      </w:r>
      <w:proofErr w:type="spellEnd"/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)</w:t>
      </w:r>
      <w:proofErr w:type="spellStart"/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Ia</w:t>
      </w:r>
      <w:proofErr w:type="spellEnd"/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=TL+J(</w:t>
      </w:r>
      <w:proofErr w:type="spellStart"/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dWm</w:t>
      </w:r>
      <w:proofErr w:type="spellEnd"/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/</w:t>
      </w:r>
      <w:proofErr w:type="gramStart"/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dt)+</w:t>
      </w:r>
      <w:proofErr w:type="spellStart"/>
      <w:proofErr w:type="gramEnd"/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BWm</w:t>
      </w:r>
      <w:proofErr w:type="spellEnd"/>
    </w:p>
    <w:p w14:paraId="43E472CC" w14:textId="052A6E12" w:rsidR="000912B7" w:rsidRPr="0079126A" w:rsidRDefault="000912B7" w:rsidP="0079126A">
      <w:pPr>
        <w:spacing w:line="276" w:lineRule="auto"/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pplying Laplace transform </w:t>
      </w:r>
      <w:r w:rsidR="00967BB4"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for further analysis we get</w:t>
      </w:r>
    </w:p>
    <w:p w14:paraId="47CD5D97" w14:textId="5788BDBF" w:rsidR="00967BB4" w:rsidRPr="0079126A" w:rsidRDefault="00967BB4" w:rsidP="0079126A">
      <w:pPr>
        <w:spacing w:line="276" w:lineRule="auto"/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proofErr w:type="spellStart"/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Va</w:t>
      </w:r>
      <w:proofErr w:type="spellEnd"/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(S)-Eb(S)=</w:t>
      </w:r>
      <w:proofErr w:type="spellStart"/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Ia</w:t>
      </w:r>
      <w:proofErr w:type="spellEnd"/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(S)[</w:t>
      </w:r>
      <w:proofErr w:type="spellStart"/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Ra+SLa</w:t>
      </w:r>
      <w:proofErr w:type="spellEnd"/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]</w:t>
      </w:r>
    </w:p>
    <w:p w14:paraId="4252CDE5" w14:textId="6A68B519" w:rsidR="00967BB4" w:rsidRPr="0079126A" w:rsidRDefault="00967BB4" w:rsidP="0079126A">
      <w:pPr>
        <w:spacing w:line="276" w:lineRule="auto"/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proofErr w:type="spellStart"/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Ia</w:t>
      </w:r>
      <w:proofErr w:type="spellEnd"/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(S)=(</w:t>
      </w:r>
      <w:proofErr w:type="spellStart"/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Va</w:t>
      </w:r>
      <w:proofErr w:type="spellEnd"/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(S)-Eb(S))/(</w:t>
      </w:r>
      <w:proofErr w:type="spellStart"/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Ra+SLa</w:t>
      </w:r>
      <w:proofErr w:type="spellEnd"/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) that leads to </w:t>
      </w:r>
      <w:proofErr w:type="spellStart"/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Ia</w:t>
      </w:r>
      <w:proofErr w:type="spellEnd"/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(S)=(</w:t>
      </w:r>
      <w:proofErr w:type="spellStart"/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Va</w:t>
      </w:r>
      <w:proofErr w:type="spellEnd"/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(S)-Eb(S))/</w:t>
      </w:r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Ra</w:t>
      </w:r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(</w:t>
      </w:r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1</w:t>
      </w:r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+S</w:t>
      </w:r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Tau_a</w:t>
      </w:r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)</w:t>
      </w:r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where </w:t>
      </w:r>
      <w:proofErr w:type="spellStart"/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Tau_a</w:t>
      </w:r>
      <w:proofErr w:type="spellEnd"/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=La/Ra.</w:t>
      </w:r>
    </w:p>
    <w:p w14:paraId="4DF87292" w14:textId="05A58A2C" w:rsidR="00967BB4" w:rsidRPr="0079126A" w:rsidRDefault="00967BB4" w:rsidP="0079126A">
      <w:pPr>
        <w:spacing w:line="276" w:lineRule="auto"/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Motor Speed (Wm(S</w:t>
      </w:r>
      <w:proofErr w:type="gramStart"/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))=</w:t>
      </w:r>
      <w:proofErr w:type="gramEnd"/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(Tm(S)-TL(S))/(B(1+STau_m))</w:t>
      </w:r>
    </w:p>
    <w:p w14:paraId="079BCECA" w14:textId="4670EAF0" w:rsidR="00967BB4" w:rsidRPr="0079126A" w:rsidRDefault="00967BB4" w:rsidP="0079126A">
      <w:pPr>
        <w:spacing w:line="276" w:lineRule="auto"/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Finally Armature Current is given as </w:t>
      </w:r>
      <w:proofErr w:type="spellStart"/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Ia</w:t>
      </w:r>
      <w:proofErr w:type="spellEnd"/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(S)=(</w:t>
      </w:r>
      <w:proofErr w:type="spellStart"/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Va</w:t>
      </w:r>
      <w:proofErr w:type="spellEnd"/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(S)-</w:t>
      </w:r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(</w:t>
      </w:r>
      <w:proofErr w:type="spellStart"/>
      <w:proofErr w:type="gramStart"/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KePhi</w:t>
      </w:r>
      <w:proofErr w:type="spellEnd"/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)</w:t>
      </w:r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Wm</w:t>
      </w:r>
      <w:proofErr w:type="gramEnd"/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(s))</w:t>
      </w:r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/Ra(1+STau_a)</w:t>
      </w:r>
    </w:p>
    <w:p w14:paraId="7E8DA231" w14:textId="77777777" w:rsidR="00967BB4" w:rsidRPr="0079126A" w:rsidRDefault="00967BB4" w:rsidP="0079126A">
      <w:pPr>
        <w:spacing w:line="276" w:lineRule="auto"/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proofErr w:type="gramStart"/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Where</w:t>
      </w:r>
      <w:proofErr w:type="gramEnd"/>
    </w:p>
    <w:p w14:paraId="74F1D652" w14:textId="2D5CBFEE" w:rsidR="00967BB4" w:rsidRPr="0079126A" w:rsidRDefault="00967BB4" w:rsidP="0079126A">
      <w:pPr>
        <w:spacing w:line="276" w:lineRule="auto"/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Va</w:t>
      </w:r>
      <w:proofErr w:type="spellEnd"/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= Applied Voltage</w:t>
      </w:r>
    </w:p>
    <w:p w14:paraId="5A3BDCF5" w14:textId="33F65EA9" w:rsidR="00967BB4" w:rsidRPr="0079126A" w:rsidRDefault="00967BB4" w:rsidP="0079126A">
      <w:pPr>
        <w:spacing w:line="276" w:lineRule="auto"/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Ra= Armature Resistance</w:t>
      </w:r>
    </w:p>
    <w:p w14:paraId="0D9A435A" w14:textId="1A64DF67" w:rsidR="00967BB4" w:rsidRPr="0079126A" w:rsidRDefault="00967BB4" w:rsidP="0079126A">
      <w:pPr>
        <w:spacing w:line="276" w:lineRule="auto"/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La= Armature Inductance</w:t>
      </w:r>
    </w:p>
    <w:p w14:paraId="2ADB43A4" w14:textId="0BCCEFED" w:rsidR="00967BB4" w:rsidRPr="0079126A" w:rsidRDefault="00967BB4" w:rsidP="0079126A">
      <w:pPr>
        <w:spacing w:line="276" w:lineRule="auto"/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B= Viscous fiction Co-efficient</w:t>
      </w:r>
    </w:p>
    <w:p w14:paraId="501D027B" w14:textId="22CE8897" w:rsidR="00967BB4" w:rsidRPr="0079126A" w:rsidRDefault="00967BB4" w:rsidP="0079126A">
      <w:pPr>
        <w:spacing w:line="276" w:lineRule="auto"/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J= Moment of Inertia</w:t>
      </w:r>
    </w:p>
    <w:p w14:paraId="685ABBA8" w14:textId="1C10BB88" w:rsidR="00967BB4" w:rsidRPr="0079126A" w:rsidRDefault="00967BB4" w:rsidP="0079126A">
      <w:pPr>
        <w:spacing w:line="276" w:lineRule="auto"/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TL= Load Torque</w:t>
      </w:r>
    </w:p>
    <w:p w14:paraId="48F71CAF" w14:textId="6F585D59" w:rsidR="00967BB4" w:rsidRPr="0079126A" w:rsidRDefault="00967BB4" w:rsidP="0079126A">
      <w:pPr>
        <w:spacing w:line="276" w:lineRule="auto"/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proofErr w:type="spellStart"/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Tau_a</w:t>
      </w:r>
      <w:proofErr w:type="spellEnd"/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= Armature time constant</w:t>
      </w:r>
    </w:p>
    <w:p w14:paraId="2C021738" w14:textId="6826B35A" w:rsidR="00967BB4" w:rsidRPr="0079126A" w:rsidRDefault="00967BB4" w:rsidP="0079126A">
      <w:pPr>
        <w:spacing w:line="276" w:lineRule="auto"/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proofErr w:type="spellStart"/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Tau_m</w:t>
      </w:r>
      <w:proofErr w:type="spellEnd"/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= Mechanical time constant</w:t>
      </w:r>
    </w:p>
    <w:p w14:paraId="2FBB65ED" w14:textId="27C10B57" w:rsidR="00967BB4" w:rsidRPr="0079126A" w:rsidRDefault="00967BB4" w:rsidP="0079126A">
      <w:pPr>
        <w:spacing w:line="276" w:lineRule="auto"/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proofErr w:type="spellStart"/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KePhi</w:t>
      </w:r>
      <w:proofErr w:type="spellEnd"/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= </w:t>
      </w:r>
      <w:r w:rsidR="0067029E"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Constant</w:t>
      </w:r>
    </w:p>
    <w:p w14:paraId="33DCD88E" w14:textId="764A0164" w:rsidR="0067029E" w:rsidRPr="0079126A" w:rsidRDefault="0067029E" w:rsidP="0079126A">
      <w:pPr>
        <w:spacing w:line="276" w:lineRule="auto"/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79126A">
        <w:rPr>
          <w:rFonts w:ascii="Times New Roman" w:hAnsi="Times New Roman" w:cs="Times New Roman"/>
          <w:color w:val="4472C4" w:themeColor="accent1"/>
          <w:sz w:val="24"/>
          <w:szCs w:val="24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Eb= Back EMF.</w:t>
      </w:r>
    </w:p>
    <w:p w14:paraId="10246359" w14:textId="5F041749" w:rsidR="0067029E" w:rsidRDefault="0067029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AFE3013" w14:textId="4487199A" w:rsidR="0067029E" w:rsidRDefault="0067029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DEDF47A" w14:textId="7CC8A364" w:rsidR="0067029E" w:rsidRDefault="0067029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8312093" w14:textId="4FBB7AF2" w:rsidR="0067029E" w:rsidRDefault="0067029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668840E" w14:textId="529F0DBD" w:rsidR="0067029E" w:rsidRDefault="0067029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ADEE0C8" w14:textId="13621953" w:rsidR="0067029E" w:rsidRDefault="0067029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5722F43" w14:textId="77777777" w:rsidR="0067029E" w:rsidRDefault="0067029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1CC50F0" w14:textId="77777777" w:rsidR="0067029E" w:rsidRDefault="0067029E">
      <w:pPr>
        <w:rPr>
          <w:noProof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Mathematical representation of a Permanent Magnet DC motor using above equations looks like:</w:t>
      </w:r>
      <w:r w:rsidRPr="0067029E">
        <w:rPr>
          <w:noProof/>
        </w:rPr>
        <w:t xml:space="preserve"> </w:t>
      </w:r>
    </w:p>
    <w:p w14:paraId="550FD7DD" w14:textId="788BFA53" w:rsidR="0067029E" w:rsidRDefault="0067029E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37277775" wp14:editId="56BFC9AC">
            <wp:extent cx="5731510" cy="3009265"/>
            <wp:effectExtent l="0" t="0" r="254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09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0F2BF4" w14:textId="40645C94" w:rsidR="0067029E" w:rsidRDefault="0067029E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79126A">
        <w:rPr>
          <w:rFonts w:ascii="Times New Roman" w:hAnsi="Times New Roman" w:cs="Times New Roman"/>
          <w:sz w:val="24"/>
          <w:szCs w:val="24"/>
          <w:lang w:val="en-US"/>
        </w:rPr>
        <w:t xml:space="preserve">Default Values for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Motor </w:t>
      </w:r>
      <w:r w:rsidR="0079126A">
        <w:rPr>
          <w:rFonts w:ascii="Times New Roman" w:hAnsi="Times New Roman" w:cs="Times New Roman"/>
          <w:sz w:val="24"/>
          <w:szCs w:val="24"/>
          <w:lang w:val="en-US"/>
        </w:rPr>
        <w:t>are:</w:t>
      </w:r>
    </w:p>
    <w:p w14:paraId="756BE9CC" w14:textId="77777777" w:rsidR="0079126A" w:rsidRDefault="0079126A">
      <w:pPr>
        <w:rPr>
          <w:noProof/>
        </w:rPr>
      </w:pPr>
    </w:p>
    <w:p w14:paraId="2B46E746" w14:textId="02C392BC" w:rsidR="0067029E" w:rsidRDefault="0067029E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52AB956C" wp14:editId="68650E21">
            <wp:extent cx="5731510" cy="299402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94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E0E953" w14:textId="0663E362" w:rsidR="0079126A" w:rsidRDefault="0079126A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116E2FE" w14:textId="260F138D" w:rsidR="0079126A" w:rsidRDefault="0079126A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B6DC391" w14:textId="2CF4661F" w:rsidR="0079126A" w:rsidRDefault="0079126A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58D9CF2" w14:textId="14CABD05" w:rsidR="0079126A" w:rsidRDefault="0079126A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0C218C5" w14:textId="77777777" w:rsidR="0079126A" w:rsidRDefault="0079126A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1ABD407" w14:textId="51C56A61" w:rsidR="0079126A" w:rsidRDefault="0079126A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Speed and Load characteristics of motor looks like:</w:t>
      </w:r>
    </w:p>
    <w:p w14:paraId="528C9A80" w14:textId="47669226" w:rsidR="0067029E" w:rsidRDefault="0067029E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842C332" wp14:editId="58E5C5AD">
            <wp:extent cx="5731510" cy="290449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04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63B711" w14:textId="77777777" w:rsidR="00967BB4" w:rsidRDefault="00967BB4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54E4E47" w14:textId="77777777" w:rsidR="00967BB4" w:rsidRPr="000912B7" w:rsidRDefault="00967BB4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967BB4" w:rsidRPr="000912B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MDUxtbAwtjQ2sbBU0lEKTi0uzszPAykwrAUA6yM7yCwAAAA="/>
  </w:docVars>
  <w:rsids>
    <w:rsidRoot w:val="000912B7"/>
    <w:rsid w:val="000912B7"/>
    <w:rsid w:val="0067029E"/>
    <w:rsid w:val="0079126A"/>
    <w:rsid w:val="0089245E"/>
    <w:rsid w:val="00967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E14B07"/>
  <w15:chartTrackingRefBased/>
  <w15:docId w15:val="{28DB4504-4C15-40AF-90C2-9C6BD35F0B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159</Words>
  <Characters>90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mshi saini</dc:creator>
  <cp:keywords/>
  <dc:description/>
  <cp:lastModifiedBy>vamshi saini</cp:lastModifiedBy>
  <cp:revision>1</cp:revision>
  <dcterms:created xsi:type="dcterms:W3CDTF">2021-05-17T06:10:00Z</dcterms:created>
  <dcterms:modified xsi:type="dcterms:W3CDTF">2021-05-17T06:44:00Z</dcterms:modified>
</cp:coreProperties>
</file>